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C769FB">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C769FB">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C769FB">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C769FB">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C769FB">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C769FB">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C769FB">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C769FB">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C769FB">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C769FB">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C769FB">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C769FB">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C769FB">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C769FB">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C769FB">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C769FB">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C769FB">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C769FB">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C769FB">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C769FB">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C769FB">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C769FB">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C769FB">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C769FB">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C769FB">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C769FB">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C769FB">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C769FB">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C769FB">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C769FB">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Supreme Eating Program</w:t>
      </w:r>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6E12B3"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5F06B7F5" w:rsidR="00726B16" w:rsidRPr="00272A78" w:rsidRDefault="00E843B5" w:rsidP="00726B16">
            <w:pPr>
              <w:rPr>
                <w:rFonts w:cstheme="minorHAnsi"/>
              </w:rPr>
            </w:pPr>
            <w:r>
              <w:rPr>
                <w:rFonts w:cstheme="minorHAnsi"/>
              </w:rPr>
              <w:t>In Bearbeitun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47649B02" w:rsidR="00726B16" w:rsidRPr="00272A78" w:rsidRDefault="00E843B5" w:rsidP="00726B16">
            <w:pPr>
              <w:rPr>
                <w:rFonts w:cstheme="minorHAnsi"/>
              </w:rPr>
            </w:pPr>
            <w:r>
              <w:rPr>
                <w:rFonts w:cstheme="minorHAnsi"/>
              </w:rPr>
              <w:t>In Bearbeitun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77777777" w:rsidR="0027567C" w:rsidRPr="00272A78" w:rsidRDefault="0027567C" w:rsidP="00035A23">
            <w:pPr>
              <w:rPr>
                <w:rFonts w:cstheme="minorHAnsi"/>
              </w:rPr>
            </w:pPr>
            <w:r>
              <w:rPr>
                <w:rFonts w:cstheme="minorHAnsi"/>
              </w:rPr>
              <w:t>1.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77777777" w:rsidR="0027567C" w:rsidRPr="00272A78" w:rsidRDefault="0027567C" w:rsidP="00035A23">
            <w:pPr>
              <w:rPr>
                <w:rFonts w:cstheme="minorHAnsi"/>
              </w:rPr>
            </w:pPr>
            <w:r>
              <w:rPr>
                <w:rFonts w:cstheme="minorHAnsi"/>
              </w:rPr>
              <w:t>1.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77777777" w:rsidR="0027567C" w:rsidRPr="00272A78" w:rsidRDefault="0027567C" w:rsidP="00035A23">
            <w:pPr>
              <w:rPr>
                <w:rFonts w:cstheme="minorHAnsi"/>
              </w:rPr>
            </w:pPr>
            <w:r>
              <w:rPr>
                <w:rFonts w:cstheme="minorHAnsi"/>
              </w:rPr>
              <w:t>1.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77777777" w:rsidR="0027567C" w:rsidRPr="00272A78" w:rsidRDefault="0027567C" w:rsidP="00035A23">
            <w:pPr>
              <w:rPr>
                <w:rFonts w:cstheme="minorHAnsi"/>
              </w:rPr>
            </w:pPr>
            <w:r>
              <w:rPr>
                <w:rFonts w:cstheme="minorHAnsi"/>
              </w:rPr>
              <w:t>1.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0699312B" w:rsidR="00F81BE4" w:rsidRPr="00272A78" w:rsidRDefault="00F81BE4" w:rsidP="000E0C2B">
            <w:pPr>
              <w:rPr>
                <w:rFonts w:cstheme="minorHAnsi"/>
              </w:rPr>
            </w:pPr>
            <w:r>
              <w:rPr>
                <w:rFonts w:cstheme="minorHAnsi"/>
              </w:rPr>
              <w:t>2.</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3DFFFB8A" w:rsidR="00FF2275" w:rsidRPr="00272A78" w:rsidRDefault="00FF2275" w:rsidP="000E0C2B">
            <w:pPr>
              <w:rPr>
                <w:rFonts w:cstheme="minorHAnsi"/>
              </w:rPr>
            </w:pPr>
            <w:r>
              <w:rPr>
                <w:rFonts w:cstheme="minorHAnsi"/>
              </w:rPr>
              <w:t>2.</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2061AA76" w:rsidR="00FF2275" w:rsidRPr="00272A78" w:rsidRDefault="00FF2275" w:rsidP="000E0C2B">
            <w:pPr>
              <w:rPr>
                <w:rFonts w:cstheme="minorHAnsi"/>
              </w:rPr>
            </w:pPr>
            <w:r>
              <w:rPr>
                <w:rFonts w:cstheme="minorHAnsi"/>
              </w:rPr>
              <w:t>2.</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18D48B0C" w:rsidR="00FF2275" w:rsidRPr="00272A78" w:rsidRDefault="00002939" w:rsidP="000E0C2B">
            <w:pPr>
              <w:rPr>
                <w:rFonts w:cstheme="minorHAnsi"/>
              </w:rPr>
            </w:pPr>
            <w:r>
              <w:rPr>
                <w:rFonts w:cstheme="minorHAnsi"/>
              </w:rPr>
              <w:t>Als Kunde möchte ich in der Lage sein, eine alternative Lieferadresse angeben zu können,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4D562D23" w:rsidR="00002939" w:rsidRPr="00272A78" w:rsidRDefault="00002939" w:rsidP="000E0C2B">
            <w:pPr>
              <w:rPr>
                <w:rFonts w:cstheme="minorHAnsi"/>
              </w:rPr>
            </w:pPr>
            <w:r>
              <w:rPr>
                <w:rFonts w:cstheme="minorHAnsi"/>
              </w:rPr>
              <w:t>2.</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bookmarkStart w:id="18" w:name="_Toc85022917"/>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7E0E7359" w:rsidR="00002939" w:rsidRPr="00272A78" w:rsidRDefault="00002939" w:rsidP="000E0C2B">
            <w:pPr>
              <w:rPr>
                <w:rFonts w:cstheme="minorHAnsi"/>
              </w:rPr>
            </w:pPr>
            <w:r>
              <w:rPr>
                <w:rFonts w:cstheme="minorHAnsi"/>
              </w:rPr>
              <w:t>2.</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1E9DBEFA" w:rsidR="00002939" w:rsidRPr="00272A78" w:rsidRDefault="00002939" w:rsidP="000E0C2B">
            <w:pPr>
              <w:rPr>
                <w:rFonts w:cstheme="minorHAnsi"/>
              </w:rPr>
            </w:pPr>
            <w:r>
              <w:rPr>
                <w:rFonts w:cstheme="minorHAnsi"/>
              </w:rPr>
              <w:t>2.</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2F6057FE" w:rsidR="00002939" w:rsidRPr="00272A78" w:rsidRDefault="00002939" w:rsidP="000E0C2B">
            <w:pPr>
              <w:rPr>
                <w:rFonts w:cstheme="minorHAnsi"/>
              </w:rPr>
            </w:pPr>
            <w:r>
              <w:rPr>
                <w:rFonts w:cstheme="minorHAnsi"/>
              </w:rPr>
              <w:t>2.</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235EC909" w:rsidR="00002939" w:rsidRPr="00272A78" w:rsidRDefault="00002939" w:rsidP="000E0C2B">
            <w:pPr>
              <w:rPr>
                <w:rFonts w:cstheme="minorHAnsi"/>
              </w:rPr>
            </w:pPr>
            <w:r>
              <w:rPr>
                <w:rFonts w:cstheme="minorHAnsi"/>
              </w:rPr>
              <w:t>2.</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77777777" w:rsidR="00C306A2" w:rsidRDefault="00C306A2">
            <w:pPr>
              <w:rPr>
                <w:rFonts w:ascii="Calibri" w:eastAsia="Calibri" w:hAnsi="Calibri" w:cs="Calibri"/>
              </w:rPr>
            </w:pPr>
            <w:r>
              <w:rPr>
                <w:rFonts w:ascii="Calibri" w:eastAsia="Calibri" w:hAnsi="Calibri" w:cs="Calibri"/>
              </w:rPr>
              <w:t>3.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77777777" w:rsidR="00C306A2" w:rsidRDefault="00C306A2">
            <w:pPr>
              <w:rPr>
                <w:rFonts w:ascii="Calibri" w:eastAsia="Calibri" w:hAnsi="Calibri" w:cs="Calibri"/>
              </w:rPr>
            </w:pPr>
            <w:r>
              <w:rPr>
                <w:rFonts w:ascii="Calibri" w:eastAsia="Calibri" w:hAnsi="Calibri" w:cs="Calibri"/>
              </w:rPr>
              <w:t>3.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77777777" w:rsidR="00C306A2" w:rsidRDefault="00C306A2">
            <w:pPr>
              <w:rPr>
                <w:rFonts w:ascii="Calibri" w:eastAsia="Calibri" w:hAnsi="Calibri" w:cs="Calibri"/>
              </w:rPr>
            </w:pPr>
            <w:r>
              <w:rPr>
                <w:rFonts w:ascii="Calibri" w:eastAsia="Calibri" w:hAnsi="Calibri" w:cs="Calibri"/>
              </w:rPr>
              <w:t>3.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0E12830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08840B"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BE781C" w14:textId="77777777" w:rsidR="00C306A2" w:rsidRDefault="00C306A2">
            <w:pPr>
              <w:rPr>
                <w:rFonts w:ascii="Calibri" w:eastAsia="Calibri" w:hAnsi="Calibri" w:cs="Calibri"/>
              </w:rPr>
            </w:pPr>
            <w:r>
              <w:rPr>
                <w:rFonts w:ascii="Calibri" w:eastAsia="Calibri" w:hAnsi="Calibri" w:cs="Calibri"/>
              </w:rPr>
              <w:t>3.4</w:t>
            </w:r>
          </w:p>
        </w:tc>
      </w:tr>
      <w:tr w:rsidR="00C306A2" w14:paraId="02FA1FA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3A11A9"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09C48A57" w14:textId="77777777" w:rsidR="00C306A2" w:rsidRDefault="00C306A2">
            <w:pPr>
              <w:rPr>
                <w:rFonts w:ascii="Calibri" w:eastAsia="Calibri" w:hAnsi="Calibri" w:cs="Calibri"/>
              </w:rPr>
            </w:pPr>
            <w:r>
              <w:rPr>
                <w:rFonts w:ascii="Calibri" w:eastAsia="Calibri" w:hAnsi="Calibri" w:cs="Calibri"/>
              </w:rPr>
              <w:t>Als Kunde muss ich den Mindestbestellwert erreichen, um die Bestellung abschließen zu können.</w:t>
            </w:r>
          </w:p>
          <w:p w14:paraId="53FBEE84" w14:textId="77777777" w:rsidR="00C306A2" w:rsidRDefault="00C306A2">
            <w:pPr>
              <w:rPr>
                <w:rFonts w:ascii="Calibri" w:eastAsia="Calibri" w:hAnsi="Calibri" w:cs="Calibri"/>
              </w:rPr>
            </w:pPr>
          </w:p>
        </w:tc>
      </w:tr>
      <w:tr w:rsidR="00C306A2" w14:paraId="424446D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9D6AD7"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21888C8" w14:textId="77777777" w:rsidR="00C306A2" w:rsidRDefault="00C306A2">
            <w:pPr>
              <w:rPr>
                <w:rFonts w:ascii="Calibri" w:eastAsia="Calibri" w:hAnsi="Calibri" w:cs="Calibri"/>
              </w:rPr>
            </w:pPr>
            <w:r>
              <w:rPr>
                <w:rFonts w:ascii="Calibri" w:eastAsia="Calibri" w:hAnsi="Calibri" w:cs="Calibri"/>
              </w:rPr>
              <w:t>1 Tag</w:t>
            </w:r>
          </w:p>
        </w:tc>
      </w:tr>
      <w:tr w:rsidR="00C306A2" w14:paraId="3A12498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05F3678"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FB97D8C" w14:textId="77777777" w:rsidR="00C306A2" w:rsidRDefault="00C306A2">
            <w:pPr>
              <w:rPr>
                <w:rFonts w:ascii="Calibri" w:eastAsia="Calibri" w:hAnsi="Calibri" w:cs="Calibri"/>
              </w:rPr>
            </w:pPr>
            <w:r>
              <w:rPr>
                <w:rFonts w:ascii="Calibri" w:eastAsia="Calibri" w:hAnsi="Calibri" w:cs="Calibri"/>
              </w:rPr>
              <w:t>mittel</w:t>
            </w:r>
          </w:p>
        </w:tc>
      </w:tr>
      <w:tr w:rsidR="00C306A2" w14:paraId="6EA532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9BF957"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CB96002"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0939A3CD"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7CEF6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DF98A41" w14:textId="77777777" w:rsidR="00C306A2" w:rsidRDefault="00C306A2">
            <w:pPr>
              <w:rPr>
                <w:rFonts w:ascii="Calibri" w:eastAsia="Calibri" w:hAnsi="Calibri" w:cs="Calibri"/>
              </w:rPr>
            </w:pPr>
            <w:r>
              <w:rPr>
                <w:rFonts w:ascii="Calibri" w:eastAsia="Calibri" w:hAnsi="Calibri" w:cs="Calibri"/>
              </w:rPr>
              <w:t>3.5</w:t>
            </w:r>
          </w:p>
        </w:tc>
      </w:tr>
    </w:tbl>
    <w:p w14:paraId="034DAE31" w14:textId="77777777" w:rsidR="00C306A2" w:rsidRDefault="00C306A2" w:rsidP="00C306A2">
      <w:pPr>
        <w:rPr>
          <w:b/>
          <w:bCs/>
        </w:rPr>
      </w:pPr>
    </w:p>
    <w:p w14:paraId="5620428D"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77777777" w:rsidR="00C306A2" w:rsidRDefault="00C306A2">
            <w:pPr>
              <w:rPr>
                <w:rFonts w:ascii="Calibri" w:eastAsia="Calibri" w:hAnsi="Calibri" w:cs="Calibri"/>
              </w:rPr>
            </w:pPr>
            <w:r>
              <w:rPr>
                <w:rFonts w:ascii="Calibri" w:eastAsia="Calibri" w:hAnsi="Calibri" w:cs="Calibri"/>
              </w:rPr>
              <w:t>3.5</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77777777" w:rsidR="00C306A2" w:rsidRDefault="00C306A2">
            <w:pPr>
              <w:rPr>
                <w:rFonts w:ascii="Calibri" w:eastAsia="Calibri" w:hAnsi="Calibri" w:cs="Calibri"/>
              </w:rPr>
            </w:pPr>
            <w:r>
              <w:rPr>
                <w:rFonts w:ascii="Calibri" w:eastAsia="Calibri" w:hAnsi="Calibri" w:cs="Calibri"/>
              </w:rPr>
              <w:t>3.6</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77777777" w:rsidR="00C306A2" w:rsidRDefault="00C306A2">
            <w:pPr>
              <w:rPr>
                <w:rFonts w:ascii="Calibri" w:eastAsia="Calibri" w:hAnsi="Calibri" w:cs="Calibri"/>
              </w:rPr>
            </w:pPr>
            <w:r>
              <w:rPr>
                <w:rFonts w:ascii="Calibri" w:eastAsia="Calibri" w:hAnsi="Calibri" w:cs="Calibri"/>
              </w:rPr>
              <w:t>3.7</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77777777" w:rsidR="00C306A2" w:rsidRDefault="00C306A2">
            <w:pPr>
              <w:rPr>
                <w:rFonts w:ascii="Calibri" w:eastAsia="Calibri" w:hAnsi="Calibri" w:cs="Calibri"/>
              </w:rPr>
            </w:pPr>
            <w:r>
              <w:rPr>
                <w:rFonts w:ascii="Calibri" w:eastAsia="Calibri" w:hAnsi="Calibri" w:cs="Calibri"/>
              </w:rPr>
              <w:t>3.8</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77777777" w:rsidR="00002682" w:rsidRPr="00272A78" w:rsidRDefault="00002682" w:rsidP="00D9325A">
            <w:pPr>
              <w:rPr>
                <w:rFonts w:cstheme="minorHAnsi"/>
              </w:rPr>
            </w:pPr>
            <w:r>
              <w:rPr>
                <w:rFonts w:cstheme="minorHAnsi"/>
              </w:rPr>
              <w:t>4.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77777777" w:rsidR="00002682" w:rsidRPr="00272A78" w:rsidRDefault="00002682" w:rsidP="00D9325A">
            <w:pPr>
              <w:rPr>
                <w:rFonts w:cstheme="minorHAnsi"/>
              </w:rPr>
            </w:pPr>
            <w:r>
              <w:rPr>
                <w:rFonts w:cstheme="minorHAnsi"/>
              </w:rPr>
              <w:t>4.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77777777" w:rsidR="00002682" w:rsidRPr="00272A78" w:rsidRDefault="00002682" w:rsidP="00D9325A">
            <w:pPr>
              <w:rPr>
                <w:rFonts w:cstheme="minorHAnsi"/>
              </w:rPr>
            </w:pPr>
            <w:r>
              <w:rPr>
                <w:rFonts w:cstheme="minorHAnsi"/>
              </w:rPr>
              <w:t>4.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77777777" w:rsidR="00002682" w:rsidRPr="00272A78" w:rsidRDefault="00002682" w:rsidP="00D9325A">
            <w:pPr>
              <w:rPr>
                <w:rFonts w:cstheme="minorHAnsi"/>
              </w:rPr>
            </w:pPr>
            <w:r>
              <w:rPr>
                <w:rFonts w:cstheme="minorHAnsi"/>
              </w:rPr>
              <w:t>4.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77777777" w:rsidR="00002682" w:rsidRPr="00272A78" w:rsidRDefault="00002682" w:rsidP="00D9325A">
            <w:pPr>
              <w:rPr>
                <w:rFonts w:cstheme="minorHAnsi"/>
              </w:rPr>
            </w:pPr>
            <w:r>
              <w:rPr>
                <w:rFonts w:cstheme="minorHAnsi"/>
              </w:rPr>
              <w:t>4.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77777777"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77777777" w:rsidR="004C12A2" w:rsidRDefault="004C12A2">
            <w:pPr>
              <w:rPr>
                <w:rFonts w:cstheme="minorHAnsi"/>
              </w:rPr>
            </w:pPr>
            <w:r>
              <w:rPr>
                <w:rFonts w:cstheme="minorHAnsi"/>
              </w:rPr>
              <w:t>5.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C25614" w14:paraId="1305D624"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0624D5" w14:textId="77777777" w:rsidR="00C25614" w:rsidRDefault="00C25614" w:rsidP="000E3080">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DBFD2C7" w14:textId="77433E70" w:rsidR="00C25614" w:rsidRDefault="00C25614" w:rsidP="000E3080">
            <w:pPr>
              <w:rPr>
                <w:rFonts w:cstheme="minorHAnsi"/>
              </w:rPr>
            </w:pPr>
            <w:r>
              <w:rPr>
                <w:rFonts w:cstheme="minorHAnsi"/>
              </w:rPr>
              <w:t>5.2</w:t>
            </w:r>
          </w:p>
        </w:tc>
      </w:tr>
      <w:tr w:rsidR="00C25614" w14:paraId="5351D3AF"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1F4DF3E" w14:textId="77777777" w:rsidR="00C25614" w:rsidRDefault="00C25614" w:rsidP="000E3080">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A254842" w14:textId="37E25DC2" w:rsidR="00C25614" w:rsidRDefault="00C25614" w:rsidP="000E3080">
            <w:pPr>
              <w:rPr>
                <w:rFonts w:cstheme="minorHAnsi"/>
              </w:rPr>
            </w:pPr>
            <w:r>
              <w:rPr>
                <w:rFonts w:cstheme="minorHAnsi"/>
              </w:rPr>
              <w:t>Als Kunde möchte ich meine Treuepunkte sehen können.</w:t>
            </w:r>
          </w:p>
        </w:tc>
      </w:tr>
      <w:tr w:rsidR="00C25614" w14:paraId="0B712F9E"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532B3E6" w14:textId="77777777" w:rsidR="00C25614" w:rsidRDefault="00C25614" w:rsidP="000E3080">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52C316F" w14:textId="77777777" w:rsidR="00C25614" w:rsidRDefault="00C25614" w:rsidP="000E3080">
            <w:pPr>
              <w:rPr>
                <w:rFonts w:cstheme="minorHAnsi"/>
              </w:rPr>
            </w:pPr>
            <w:r>
              <w:rPr>
                <w:rFonts w:cstheme="minorHAnsi"/>
              </w:rPr>
              <w:t>5 Std</w:t>
            </w:r>
          </w:p>
        </w:tc>
      </w:tr>
      <w:tr w:rsidR="00C25614" w14:paraId="7183A446"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3C6E08" w14:textId="77777777" w:rsidR="00C25614" w:rsidRDefault="00C25614" w:rsidP="000E3080">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55F422" w14:textId="5BA351C2" w:rsidR="00C25614" w:rsidRDefault="00C25614" w:rsidP="000E3080">
            <w:pPr>
              <w:rPr>
                <w:rFonts w:cstheme="minorHAnsi"/>
              </w:rPr>
            </w:pPr>
            <w:r>
              <w:rPr>
                <w:rFonts w:cstheme="minorHAnsi"/>
              </w:rPr>
              <w:t>Niedrig</w:t>
            </w:r>
          </w:p>
        </w:tc>
      </w:tr>
      <w:tr w:rsidR="00C25614" w14:paraId="4BCCA270"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420F3C" w14:textId="77777777" w:rsidR="00C25614" w:rsidRDefault="00C25614" w:rsidP="000E3080">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B4F49BD" w14:textId="77777777" w:rsidR="00C25614" w:rsidRDefault="00C25614" w:rsidP="000E3080">
            <w:pPr>
              <w:rPr>
                <w:rFonts w:cstheme="minorHAnsi"/>
              </w:rPr>
            </w:pPr>
            <w:r>
              <w:rPr>
                <w:rFonts w:cstheme="minorHAnsi"/>
              </w:rPr>
              <w:t>Leon Gashi</w:t>
            </w:r>
          </w:p>
        </w:tc>
      </w:tr>
      <w:tr w:rsidR="00C25614" w14:paraId="716DBA57" w14:textId="77777777" w:rsidTr="000E3080">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80872C" w14:textId="77777777" w:rsidR="00C25614" w:rsidRDefault="00C25614" w:rsidP="000E3080">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1CE465A" w14:textId="77777777" w:rsidR="00C25614" w:rsidRDefault="00C25614" w:rsidP="000E3080">
            <w:pPr>
              <w:rPr>
                <w:rFonts w:cstheme="minorHAnsi"/>
              </w:rPr>
            </w:pPr>
          </w:p>
        </w:tc>
      </w:tr>
    </w:tbl>
    <w:p w14:paraId="702ABF9F" w14:textId="77777777" w:rsidR="00C25614" w:rsidRDefault="00C25614"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2740CBA7" w:rsidR="004C12A2" w:rsidRDefault="004C12A2">
            <w:pPr>
              <w:rPr>
                <w:rFonts w:cstheme="minorHAnsi"/>
              </w:rPr>
            </w:pPr>
            <w:r>
              <w:rPr>
                <w:rFonts w:cstheme="minorHAnsi"/>
              </w:rPr>
              <w:t>5.</w:t>
            </w:r>
            <w:r w:rsidR="00C25614">
              <w:rPr>
                <w:rFonts w:cstheme="minorHAnsi"/>
              </w:rPr>
              <w:t>3</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2FB97FC0" w:rsidR="004C12A2" w:rsidRDefault="004C12A2">
            <w:pPr>
              <w:rPr>
                <w:rFonts w:cstheme="minorHAnsi"/>
              </w:rPr>
            </w:pPr>
            <w:r>
              <w:rPr>
                <w:rFonts w:cstheme="minorHAnsi"/>
              </w:rPr>
              <w:t>5.</w:t>
            </w:r>
            <w:r w:rsidR="00C25614">
              <w:rPr>
                <w:rFonts w:cstheme="minorHAnsi"/>
              </w:rPr>
              <w:t>4</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18"/>
    </w:p>
    <w:p w14:paraId="4809D0FD" w14:textId="26EDCD89" w:rsidR="008D18D1" w:rsidRDefault="008D18D1" w:rsidP="008D18D1">
      <w:pPr>
        <w:pStyle w:val="berschrift3"/>
        <w:rPr>
          <w:color w:val="auto"/>
        </w:rPr>
      </w:pPr>
      <w:r w:rsidRPr="008D18D1">
        <w:rPr>
          <w:color w:val="auto"/>
        </w:rPr>
        <w:t>Kundenkonto</w:t>
      </w:r>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77777777" w:rsidR="008963D0" w:rsidRDefault="008963D0">
      <w:pPr>
        <w:rPr>
          <w:rFonts w:cstheme="minorHAnsi"/>
          <w:sz w:val="20"/>
          <w:szCs w:val="20"/>
        </w:rPr>
      </w:pPr>
      <w:r>
        <w:rPr>
          <w:rFonts w:cstheme="minorHAnsi"/>
          <w:sz w:val="20"/>
          <w:szCs w:val="20"/>
        </w:rPr>
        <w:br w:type="page"/>
      </w:r>
    </w:p>
    <w:p w14:paraId="3104C07F" w14:textId="77777777" w:rsidR="008D18D1" w:rsidRDefault="008D18D1" w:rsidP="008D18D1">
      <w:pPr>
        <w:pStyle w:val="berschrift3"/>
        <w:rPr>
          <w:color w:val="auto"/>
        </w:rPr>
      </w:pPr>
      <w:r>
        <w:rPr>
          <w:color w:val="auto"/>
        </w:rPr>
        <w:lastRenderedPageBreak/>
        <w:t>Essensbestellung</w:t>
      </w:r>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77777777" w:rsidR="008D18D1" w:rsidRDefault="008D18D1" w:rsidP="008D18D1">
      <w:pPr>
        <w:rPr>
          <w:rFonts w:cstheme="minorHAnsi"/>
          <w:sz w:val="20"/>
          <w:szCs w:val="20"/>
        </w:rPr>
      </w:pPr>
      <w:r w:rsidRPr="009A0FC1">
        <w:rPr>
          <w:rFonts w:cstheme="minorHAnsi"/>
          <w:sz w:val="20"/>
          <w:szCs w:val="20"/>
        </w:rPr>
        <w:t xml:space="preserve">Abbildung </w:t>
      </w:r>
      <w:r>
        <w:rPr>
          <w:rFonts w:cstheme="minorHAnsi"/>
          <w:sz w:val="20"/>
          <w:szCs w:val="20"/>
        </w:rPr>
        <w:t>X</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77777777"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X</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r>
        <w:rPr>
          <w:color w:val="auto"/>
        </w:rPr>
        <w:lastRenderedPageBreak/>
        <w:t>Bewertung</w:t>
      </w:r>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766551" cy="4040981"/>
                    </a:xfrm>
                    <a:prstGeom prst="rect">
                      <a:avLst/>
                    </a:prstGeom>
                  </pic:spPr>
                </pic:pic>
              </a:graphicData>
            </a:graphic>
          </wp:inline>
        </w:drawing>
      </w:r>
    </w:p>
    <w:p w14:paraId="1C81A536" w14:textId="30BABAFF"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X</w:t>
      </w:r>
      <w:r w:rsidRPr="009A0FC1">
        <w:rPr>
          <w:rFonts w:cstheme="minorHAnsi"/>
          <w:sz w:val="20"/>
          <w:szCs w:val="20"/>
        </w:rPr>
        <w:t xml:space="preserve"> :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40C75357">
            <wp:extent cx="2997200" cy="3765713"/>
            <wp:effectExtent l="0" t="0" r="0" b="635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02518" cy="3772394"/>
                    </a:xfrm>
                    <a:prstGeom prst="rect">
                      <a:avLst/>
                    </a:prstGeom>
                  </pic:spPr>
                </pic:pic>
              </a:graphicData>
            </a:graphic>
          </wp:inline>
        </w:drawing>
      </w:r>
    </w:p>
    <w:p w14:paraId="04F6C199" w14:textId="06A4A5B4" w:rsidR="00DD5965" w:rsidRDefault="00DD5965" w:rsidP="00DD5965">
      <w:pPr>
        <w:rPr>
          <w:rFonts w:cstheme="minorHAnsi"/>
          <w:sz w:val="20"/>
          <w:szCs w:val="20"/>
        </w:rPr>
      </w:pPr>
      <w:r w:rsidRPr="009A0FC1">
        <w:rPr>
          <w:rFonts w:cstheme="minorHAnsi"/>
          <w:sz w:val="20"/>
          <w:szCs w:val="20"/>
        </w:rPr>
        <w:lastRenderedPageBreak/>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35740" cy="4163558"/>
                    </a:xfrm>
                    <a:prstGeom prst="rect">
                      <a:avLst/>
                    </a:prstGeom>
                  </pic:spPr>
                </pic:pic>
              </a:graphicData>
            </a:graphic>
          </wp:inline>
        </w:drawing>
      </w:r>
    </w:p>
    <w:p w14:paraId="661BB57D" w14:textId="75758E6E" w:rsidR="00DD5965" w:rsidRDefault="00DD5965" w:rsidP="00DD5965">
      <w:pPr>
        <w:rPr>
          <w:rFonts w:cstheme="minorHAnsi"/>
          <w:sz w:val="20"/>
          <w:szCs w:val="20"/>
        </w:rPr>
      </w:pPr>
      <w:r w:rsidRPr="009A0FC1">
        <w:rPr>
          <w:rFonts w:cstheme="minorHAnsi"/>
          <w:sz w:val="20"/>
          <w:szCs w:val="20"/>
        </w:rPr>
        <w:t xml:space="preserve">Abbildung </w:t>
      </w:r>
      <w:r w:rsidR="008D18D1">
        <w:rPr>
          <w:rFonts w:cstheme="minorHAnsi"/>
          <w:sz w:val="20"/>
          <w:szCs w:val="20"/>
        </w:rPr>
        <w:t>X</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lastRenderedPageBreak/>
        <w:t>Szenarien (MSCs)</w:t>
      </w:r>
      <w:bookmarkEnd w:id="19"/>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139D383D"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77777777" w:rsidR="00C306A2" w:rsidRDefault="00C306A2" w:rsidP="00C306A2"/>
    <w:p w14:paraId="2D2D8C61" w14:textId="0A327BFA"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7777777" w:rsidR="00C306A2" w:rsidRDefault="00C306A2" w:rsidP="00C306A2">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NfpmHJzAgAAJQUAAA4AAAAAAAAA&#10;AAAAAAAALgIAAGRycy9lMm9Eb2MueG1sUEsBAi0AFAAGAAgAAAAhAKoO/nDdAAAABwEAAA8AAAAA&#10;AAAAAAAAAAAAzQQAAGRycy9kb3ducmV2LnhtbFBLBQYAAAAABAAEAPMAAADXBQAAAAA=&#10;" fillcolor="white [3201]" strokecolor="black [3200]" strokeweight="1pt">
                <v:textbox>
                  <w:txbxContent>
                    <w:p w14:paraId="5A960951" w14:textId="77777777" w:rsidR="00C306A2" w:rsidRDefault="00C306A2" w:rsidP="00C306A2">
                      <w:r>
                        <w:t xml:space="preserve">     Kunde </w:t>
                      </w:r>
                    </w:p>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77777777" w:rsidR="00C306A2" w:rsidRDefault="00C306A2" w:rsidP="00C306A2">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" fillcolor="white [3201]" strokecolor="black [3200]" strokeweight="1pt">
                <v:textbox>
                  <w:txbxContent>
                    <w:p w14:paraId="47DCB1D4" w14:textId="77777777" w:rsidR="00C306A2" w:rsidRDefault="00C306A2" w:rsidP="00C306A2">
                      <w:r>
                        <w:t xml:space="preserve">      Server</w:t>
                      </w:r>
                    </w:p>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r>
        <w:rPr>
          <w:noProof/>
        </w:rPr>
        <mc:AlternateContent>
          <mc:Choice Requires="wps">
            <w:drawing>
              <wp:anchor distT="0" distB="0" distL="114300" distR="114300" simplePos="0" relativeHeight="251663872" behindDoc="0" locked="0" layoutInCell="1" allowOverlap="1" wp14:anchorId="34DD70F3" wp14:editId="7458DE22">
                <wp:simplePos x="0" y="0"/>
                <wp:positionH relativeFrom="column">
                  <wp:posOffset>3352165</wp:posOffset>
                </wp:positionH>
                <wp:positionV relativeFrom="paragraph">
                  <wp:posOffset>3721735</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37CC9EC3" id="Rechteck 46" o:spid="_x0000_s1026" style="position:absolute;margin-left:263.95pt;margin-top:293.0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eij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664896" behindDoc="0" locked="0" layoutInCell="1" allowOverlap="1" wp14:anchorId="2E42FAA3" wp14:editId="23E393CF">
                <wp:simplePos x="0" y="0"/>
                <wp:positionH relativeFrom="column">
                  <wp:posOffset>615950</wp:posOffset>
                </wp:positionH>
                <wp:positionV relativeFrom="paragraph">
                  <wp:posOffset>3720465</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275C158E" id="Rechteck 45" o:spid="_x0000_s1026" style="position:absolute;margin-left:48.5pt;margin-top:292.95pt;width:66.4pt;height:29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" fillcolor="#5b9bd5 [3204]" strokecolor="#1f4d78 [1604]" strokeweight="1pt"/>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3392DCC9">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" fillcolor="white [3201]" strokecolor="#70ad47 [3209]"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77777777" w:rsidR="00C306A2" w:rsidRDefault="00C306A2" w:rsidP="00C306A2"/>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Default="002A35C0">
      <w:pPr>
        <w:rPr>
          <w:rFonts w:ascii="Calibri" w:hAnsi="Calibri" w:cs="Calibri"/>
          <w:b/>
          <w:bCs/>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1DC3119E"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0B4FE3DD">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6895785"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" fillcolor="#5b9bd5 [3204]" strokecolor="#1f4d78 [1604]"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3BB34906">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528E7E6"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" fillcolor="#5b9bd5 [3204]" strokecolor="#1f4d78 [1604]"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77D5680A">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" fillcolor="white [3201]" strokecolor="#70ad47 [3209]"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3808" behindDoc="0" locked="0" layoutInCell="1" allowOverlap="1" wp14:anchorId="0C4C6BD7" wp14:editId="6595885B">
                <wp:simplePos x="0" y="0"/>
                <wp:positionH relativeFrom="column">
                  <wp:posOffset>1132840</wp:posOffset>
                </wp:positionH>
                <wp:positionV relativeFrom="paragraph">
                  <wp:posOffset>1263015</wp:posOffset>
                </wp:positionV>
                <wp:extent cx="3451860" cy="17780"/>
                <wp:effectExtent l="0" t="57150" r="15240" b="96520"/>
                <wp:wrapNone/>
                <wp:docPr id="851066048" name="Gerade Verbindung mit Pfeil 851066048"/>
                <wp:cNvGraphicFramePr/>
                <a:graphic xmlns:a="http://schemas.openxmlformats.org/drawingml/2006/main">
                  <a:graphicData uri="http://schemas.microsoft.com/office/word/2010/wordprocessingShape">
                    <wps:wsp>
                      <wps:cNvCnPr/>
                      <wps:spPr>
                        <a:xfrm>
                          <a:off x="0" y="0"/>
                          <a:ext cx="3451860"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0CC938F" id="_x0000_t32" coordsize="21600,21600" o:spt="32" o:oned="t" path="m,l21600,21600e" filled="f">
                <v:path arrowok="t" fillok="f" o:connecttype="none"/>
                <o:lock v:ext="edit" shapetype="t"/>
              </v:shapetype>
              <v:shape id="Gerade Verbindung mit Pfeil 851066048" o:spid="_x0000_s1026" type="#_x0000_t32" style="position:absolute;margin-left:89.2pt;margin-top:99.45pt;width:271.8pt;height:1.4pt;z-index:251703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" strokecolor="black [3200]" strokeweight="1.5pt">
                <v:stroke endarrow="block" joinstyle="miter"/>
              </v:shape>
            </w:pict>
          </mc:Fallback>
        </mc:AlternateContent>
      </w:r>
      <w:r>
        <w:rPr>
          <w:noProof/>
        </w:rPr>
        <mc:AlternateContent>
          <mc:Choice Requires="wps">
            <w:drawing>
              <wp:anchor distT="0" distB="0" distL="114300" distR="114300" simplePos="0" relativeHeight="251704832" behindDoc="0" locked="0" layoutInCell="1" allowOverlap="1" wp14:anchorId="6AD1BE84" wp14:editId="10781E53">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77777777" w:rsidR="00C46B2B" w:rsidRDefault="00C46B2B" w:rsidP="00C46B2B">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" fillcolor="white [3201]" strokeweight=".5pt">
                <v:textbox>
                  <w:txbxContent>
                    <w:p w14:paraId="0B54985B" w14:textId="77777777" w:rsidR="00C46B2B" w:rsidRDefault="00C46B2B" w:rsidP="00C46B2B">
                      <w:r>
                        <w:t xml:space="preserve">           Server</w:t>
                      </w:r>
                    </w:p>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7777777" w:rsidR="00C46B2B" w:rsidRDefault="00C46B2B" w:rsidP="00C46B2B">
                            <w:r>
                              <w:t xml:space="preserve">           Kunde</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" fillcolor="white [3201]" strokeweight=".5pt">
                <v:textbox>
                  <w:txbxContent>
                    <w:p w14:paraId="47659B46" w14:textId="77777777" w:rsidR="00C46B2B" w:rsidRDefault="00C46B2B" w:rsidP="00C46B2B">
                      <w:r>
                        <w:t xml:space="preserve">           Kunde</w:t>
                      </w:r>
                    </w:p>
                  </w:txbxContent>
                </v:textbox>
              </v:shape>
            </w:pict>
          </mc:Fallback>
        </mc:AlternateContent>
      </w:r>
      <w:r>
        <w:t xml:space="preserve">Bestellung </w:t>
      </w:r>
      <w:r w:rsidR="000777A2">
        <w:t>h</w:t>
      </w:r>
      <w:r>
        <w:t>inzufügen:</w:t>
      </w:r>
    </w:p>
    <w:p w14:paraId="4913F3EE" w14:textId="77777777" w:rsidR="00C46B2B" w:rsidRDefault="00C46B2B" w:rsidP="00C46B2B"/>
    <w:p w14:paraId="1D81DDE2" w14:textId="77777777" w:rsidR="00C46B2B" w:rsidRDefault="00C46B2B" w:rsidP="00C46B2B"/>
    <w:p w14:paraId="1A29FA93" w14:textId="77777777" w:rsidR="00C46B2B" w:rsidRDefault="00C46B2B" w:rsidP="00C46B2B"/>
    <w:p w14:paraId="577E9A37" w14:textId="77777777" w:rsidR="00C46B2B" w:rsidRDefault="00C46B2B" w:rsidP="00C46B2B"/>
    <w:p w14:paraId="2EEF0E64" w14:textId="55BAE5B6"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18A4FDA7">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0C8F389D" w:rsidR="00C46B2B" w:rsidRDefault="00C46B2B" w:rsidP="00C46B2B">
      <w:r>
        <w:rPr>
          <w:noProof/>
        </w:rPr>
        <mc:AlternateContent>
          <mc:Choice Requires="wps">
            <w:drawing>
              <wp:anchor distT="0" distB="0" distL="114300" distR="114300" simplePos="0" relativeHeight="251706880" behindDoc="0" locked="0" layoutInCell="1" allowOverlap="1" wp14:anchorId="4AFF048A" wp14:editId="11D07E6C">
                <wp:simplePos x="0" y="0"/>
                <wp:positionH relativeFrom="column">
                  <wp:posOffset>1131228</wp:posOffset>
                </wp:positionH>
                <wp:positionV relativeFrom="paragraph">
                  <wp:posOffset>35121</wp:posOffset>
                </wp:positionV>
                <wp:extent cx="3462753" cy="45719"/>
                <wp:effectExtent l="12700" t="38100" r="55245" b="56515"/>
                <wp:wrapNone/>
                <wp:docPr id="56" name="Gerade Verbindung mit Pfeil 56"/>
                <wp:cNvGraphicFramePr/>
                <a:graphic xmlns:a="http://schemas.openxmlformats.org/drawingml/2006/main">
                  <a:graphicData uri="http://schemas.microsoft.com/office/word/2010/wordprocessingShape">
                    <wps:wsp>
                      <wps:cNvCnPr/>
                      <wps:spPr>
                        <a:xfrm>
                          <a:off x="0" y="0"/>
                          <a:ext cx="3462753"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55B580F" id="_x0000_t32" coordsize="21600,21600" o:spt="32" o:oned="t" path="m,l21600,21600e" filled="f">
                <v:path arrowok="t" fillok="f" o:connecttype="none"/>
                <o:lock v:ext="edit" shapetype="t"/>
              </v:shapetype>
              <v:shape id="Gerade Verbindung mit Pfeil 56" o:spid="_x0000_s1026" type="#_x0000_t32" style="position:absolute;margin-left:89.05pt;margin-top:2.75pt;width:272.65pt;height:3.6pt;z-index:251706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" strokecolor="black [3200]" strokeweight="1.5pt">
                <v:stroke endarrow="block" joinstyle="miter"/>
              </v:shape>
            </w:pict>
          </mc:Fallback>
        </mc:AlternateContent>
      </w:r>
    </w:p>
    <w:p w14:paraId="39C99912" w14:textId="734909A6" w:rsidR="00C46B2B" w:rsidRDefault="00C46B2B" w:rsidP="00C46B2B">
      <w:r>
        <w:rPr>
          <w:noProof/>
        </w:rPr>
        <mc:AlternateContent>
          <mc:Choice Requires="wps">
            <w:drawing>
              <wp:anchor distT="0" distB="0" distL="114300" distR="114300" simplePos="0" relativeHeight="251718144" behindDoc="0" locked="0" layoutInCell="1" allowOverlap="1" wp14:anchorId="005CC825" wp14:editId="32B6D79E">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" adj="3435" fillcolor="white [3201]" strokecolor="#70ad47 [3209]"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Pr>
          <w:noProof/>
        </w:rPr>
        <mc:AlternateContent>
          <mc:Choice Requires="wps">
            <w:drawing>
              <wp:anchor distT="0" distB="0" distL="114300" distR="114300" simplePos="0" relativeHeight="251708928" behindDoc="0" locked="0" layoutInCell="1" allowOverlap="1" wp14:anchorId="0276D6BD" wp14:editId="2C2C7837">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8BE9D70"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" fillcolor="white [3201]" strokecolor="#70ad47 [3209]"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F72490A">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3CA54528" w:rsidR="00C46B2B" w:rsidRDefault="00997D02" w:rsidP="00C46B2B">
      <w:r>
        <w:rPr>
          <w:noProof/>
        </w:rPr>
        <mc:AlternateContent>
          <mc:Choice Requires="wps">
            <w:drawing>
              <wp:anchor distT="0" distB="0" distL="114300" distR="114300" simplePos="0" relativeHeight="251713024" behindDoc="0" locked="0" layoutInCell="1" allowOverlap="1" wp14:anchorId="2432F697" wp14:editId="2B5ADE96">
                <wp:simplePos x="0" y="0"/>
                <wp:positionH relativeFrom="margin">
                  <wp:align>center</wp:align>
                </wp:positionH>
                <wp:positionV relativeFrom="paragraph">
                  <wp:posOffset>244475</wp:posOffset>
                </wp:positionV>
                <wp:extent cx="3451860" cy="0"/>
                <wp:effectExtent l="38100" t="76200" r="0" b="95250"/>
                <wp:wrapNone/>
                <wp:docPr id="131" name="Gerade Verbindung mit Pfeil 131"/>
                <wp:cNvGraphicFramePr/>
                <a:graphic xmlns:a="http://schemas.openxmlformats.org/drawingml/2006/main">
                  <a:graphicData uri="http://schemas.microsoft.com/office/word/2010/wordprocessingShape">
                    <wps:wsp>
                      <wps:cNvCnPr/>
                      <wps:spPr>
                        <a:xfrm flipH="1">
                          <a:off x="0" y="0"/>
                          <a:ext cx="3451860"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6D66B3B0" id="Gerade Verbindung mit Pfeil 131" o:spid="_x0000_s1026" type="#_x0000_t32" style="position:absolute;margin-left:0;margin-top:19.25pt;width:271.8pt;height:0;flip:x;z-index:25171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" strokecolor="black [3200]" strokeweight="1.5pt">
                <v:stroke endarrow="block" joinstyle="miter"/>
                <w10:wrap anchorx="margin"/>
              </v:shape>
            </w:pict>
          </mc:Fallback>
        </mc:AlternateContent>
      </w:r>
    </w:p>
    <w:p w14:paraId="48CDE329" w14:textId="2B2900AD" w:rsidR="00C46B2B" w:rsidRDefault="00C46B2B" w:rsidP="00C46B2B"/>
    <w:p w14:paraId="1D908938" w14:textId="763D02DD" w:rsidR="00C46B2B" w:rsidRDefault="00997D02" w:rsidP="00C46B2B">
      <w:r>
        <w:rPr>
          <w:noProof/>
        </w:rPr>
        <mc:AlternateContent>
          <mc:Choice Requires="wps">
            <w:drawing>
              <wp:anchor distT="0" distB="0" distL="114300" distR="114300" simplePos="0" relativeHeight="251715072" behindDoc="0" locked="0" layoutInCell="1" allowOverlap="1" wp14:anchorId="779EDA8B" wp14:editId="2E090F5F">
                <wp:simplePos x="0" y="0"/>
                <wp:positionH relativeFrom="margin">
                  <wp:posOffset>1144905</wp:posOffset>
                </wp:positionH>
                <wp:positionV relativeFrom="paragraph">
                  <wp:posOffset>238759</wp:posOffset>
                </wp:positionV>
                <wp:extent cx="3429000" cy="45719"/>
                <wp:effectExtent l="19050" t="76200" r="19050" b="50165"/>
                <wp:wrapNone/>
                <wp:docPr id="132" name="Gerade Verbindung mit Pfeil 132"/>
                <wp:cNvGraphicFramePr/>
                <a:graphic xmlns:a="http://schemas.openxmlformats.org/drawingml/2006/main">
                  <a:graphicData uri="http://schemas.microsoft.com/office/word/2010/wordprocessingShape">
                    <wps:wsp>
                      <wps:cNvCnPr/>
                      <wps:spPr>
                        <a:xfrm flipH="1" flipV="1">
                          <a:off x="0" y="0"/>
                          <a:ext cx="3429000" cy="45719"/>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BD74C1" id="Gerade Verbindung mit Pfeil 132" o:spid="_x0000_s1026" type="#_x0000_t32" style="position:absolute;margin-left:90.15pt;margin-top:18.8pt;width:270pt;height:3.6pt;flip:x y;z-index:251715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" strokecolor="black [3200]" strokeweight="1.5pt">
                <v:stroke endarrow="block" joinstyle="miter"/>
                <w10:wrap anchorx="margin"/>
              </v:shape>
            </w:pict>
          </mc:Fallback>
        </mc:AlternateContent>
      </w:r>
    </w:p>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4803527F">
                <wp:simplePos x="0" y="0"/>
                <wp:positionH relativeFrom="column">
                  <wp:posOffset>2014220</wp:posOffset>
                </wp:positionH>
                <wp:positionV relativeFrom="paragraph">
                  <wp:posOffset>32385</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2.5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742E9BF6" w:rsidR="00C46B2B" w:rsidRDefault="00C46B2B" w:rsidP="00C46B2B"/>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77777777" w:rsidR="0054571E" w:rsidRDefault="002A35C0">
      <w:pPr>
        <w:rPr>
          <w:rFonts w:ascii="Calibri" w:hAnsi="Calibri" w:cs="Calibri"/>
          <w:b/>
          <w:bCs/>
          <w:color w:val="000000"/>
        </w:rPr>
      </w:pPr>
      <w:r w:rsidRPr="00972B2C">
        <w:rPr>
          <w:rFonts w:ascii="Calibri" w:hAnsi="Calibri" w:cs="Calibri"/>
          <w:b/>
          <w:bCs/>
          <w:color w:val="000000"/>
        </w:rPr>
        <w:t xml:space="preserve">Hauptszenario: </w:t>
      </w:r>
      <w:r>
        <w:rPr>
          <w:rFonts w:ascii="Calibri" w:hAnsi="Calibri" w:cs="Calibri"/>
          <w:b/>
          <w:bCs/>
          <w:color w:val="000000"/>
        </w:rPr>
        <w:t>Der Kunde will eine Speise in die Bestellung aufnehmen und die Bestellung abschließen. Das System schickt dem Kunden eine Bestätigung der Bestellung. Zusätzlich schickt das System eine</w:t>
      </w:r>
      <w:r w:rsidR="0054571E">
        <w:rPr>
          <w:rFonts w:ascii="Calibri" w:hAnsi="Calibri" w:cs="Calibri"/>
          <w:b/>
          <w:bCs/>
          <w:color w:val="000000"/>
        </w:rPr>
        <w:t xml:space="preserve"> bestätigungs E-Mail an den Kunden.</w:t>
      </w:r>
    </w:p>
    <w:p w14:paraId="36EB2580" w14:textId="44055818" w:rsidR="007E14B2" w:rsidRDefault="0054571E">
      <w:r w:rsidRPr="00972B2C">
        <w:rPr>
          <w:rFonts w:ascii="Calibri" w:hAnsi="Calibri" w:cs="Calibri"/>
          <w:b/>
          <w:bCs/>
          <w:color w:val="000000"/>
        </w:rPr>
        <w:t xml:space="preserve">Ausnahmeszenario: </w:t>
      </w:r>
      <w:r>
        <w:rPr>
          <w:rFonts w:ascii="Calibri" w:hAnsi="Calibri" w:cs="Calibri"/>
          <w:b/>
          <w:bCs/>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77777777" w:rsidR="00BA0D01" w:rsidRDefault="00BA0D01" w:rsidP="00BA0D01"/>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77777777" w:rsidR="00BA0D01" w:rsidRDefault="00BA0D01" w:rsidP="00BA0D01">
                            <w:r>
                              <w:t xml:space="preserve">     Kunde </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" fillcolor="white [3201]" strokecolor="black [3200]" strokeweight="1pt">
                <v:textbox>
                  <w:txbxContent>
                    <w:p w14:paraId="24C82251" w14:textId="77777777" w:rsidR="00BA0D01" w:rsidRDefault="00BA0D01" w:rsidP="00BA0D01">
                      <w:r>
                        <w:t xml:space="preserve">     Kunde </w:t>
                      </w:r>
                    </w:p>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77777777" w:rsidR="00BA0D01" w:rsidRDefault="00BA0D01" w:rsidP="00BA0D01">
                            <w:r>
                              <w:t xml:space="preserve">      Serve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" fillcolor="white [3201]" strokecolor="black [3200]" strokeweight="1pt">
                <v:textbox>
                  <w:txbxContent>
                    <w:p w14:paraId="26C7F677" w14:textId="77777777" w:rsidR="00BA0D01" w:rsidRDefault="00BA0D01" w:rsidP="00BA0D01">
                      <w:r>
                        <w:t xml:space="preserve">      Server</w:t>
                      </w:r>
                    </w:p>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18A13623">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" fillcolor="white [3201]" strokecolor="#70ad47 [3209]"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3D7181CD">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04169CF"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" fillcolor="#5b9bd5 [3204]" strokecolor="#1f4d78 [1604]"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2ED10C36">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C9E7A9F"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" fillcolor="#5b9bd5 [3204]" strokecolor="#1f4d78 [1604]"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Pr>
          <w:rFonts w:ascii="Calibri" w:hAnsi="Calibri" w:cs="Calibri"/>
          <w:b/>
          <w:bCs/>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058AE37" w:rsidR="007E14B2" w:rsidRDefault="00F81624" w:rsidP="00C306A2">
      <w:r w:rsidRPr="00F81624">
        <w:rPr>
          <w:noProof/>
        </w:rPr>
        <w:drawing>
          <wp:inline distT="0" distB="0" distL="0" distR="0" wp14:anchorId="785DCA42" wp14:editId="41254475">
            <wp:extent cx="4953691" cy="6144482"/>
            <wp:effectExtent l="0" t="0" r="0" b="889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953691" cy="6144482"/>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58B8F43F"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5061F547" w14:textId="77777777" w:rsidR="00972B2C" w:rsidRDefault="00972B2C"/>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lastRenderedPageBreak/>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r w:rsidRPr="00272A78">
              <w:rPr>
                <w:rFonts w:cstheme="minorHAnsi"/>
                <w:b/>
              </w:rPr>
              <w:t>Id</w:t>
            </w:r>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lastRenderedPageBreak/>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8"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targe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39"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r>
        <w:rPr>
          <w:rFonts w:cstheme="minorHAnsi"/>
          <w:sz w:val="26"/>
          <w:szCs w:val="26"/>
        </w:rPr>
        <w:t>Map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Durch die SpeiseIDs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xml“ können Speisen</w:t>
      </w:r>
      <w:r w:rsidR="00A54B9E">
        <w:rPr>
          <w:rFonts w:cstheme="minorHAnsi"/>
        </w:rPr>
        <w:t xml:space="preserve"> durch eine xml.-Datei hochgeladen werden.</w:t>
      </w:r>
    </w:p>
    <w:sectPr w:rsidR="004B1B74" w:rsidRPr="000B20C3" w:rsidSect="00F664D2">
      <w:footerReference w:type="default" r:id="rId3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817E8" w14:textId="77777777" w:rsidR="00C769FB" w:rsidRDefault="00C769FB" w:rsidP="00E602EC">
      <w:pPr>
        <w:spacing w:after="0" w:line="240" w:lineRule="auto"/>
      </w:pPr>
      <w:r>
        <w:separator/>
      </w:r>
    </w:p>
  </w:endnote>
  <w:endnote w:type="continuationSeparator" w:id="0">
    <w:p w14:paraId="2B1576CC" w14:textId="77777777" w:rsidR="00C769FB" w:rsidRDefault="00C769FB"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456FAA" w14:textId="77777777" w:rsidR="00C769FB" w:rsidRDefault="00C769FB" w:rsidP="00E602EC">
      <w:pPr>
        <w:spacing w:after="0" w:line="240" w:lineRule="auto"/>
      </w:pPr>
      <w:r>
        <w:separator/>
      </w:r>
    </w:p>
  </w:footnote>
  <w:footnote w:type="continuationSeparator" w:id="0">
    <w:p w14:paraId="31D45293" w14:textId="77777777" w:rsidR="00C769FB" w:rsidRDefault="00C769FB"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8CA1720"/>
    <w:multiLevelType w:val="hybridMultilevel"/>
    <w:tmpl w:val="D7AEE80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5"/>
  </w:num>
  <w:num w:numId="4">
    <w:abstractNumId w:val="7"/>
  </w:num>
  <w:num w:numId="5">
    <w:abstractNumId w:val="0"/>
  </w:num>
  <w:num w:numId="6">
    <w:abstractNumId w:val="3"/>
  </w:num>
  <w:num w:numId="7">
    <w:abstractNumId w:val="8"/>
  </w:num>
  <w:num w:numId="8">
    <w:abstractNumId w:val="4"/>
  </w:num>
  <w:num w:numId="9">
    <w:abstractNumId w:val="1"/>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2682"/>
    <w:rsid w:val="00002939"/>
    <w:rsid w:val="00031C53"/>
    <w:rsid w:val="0004695A"/>
    <w:rsid w:val="00047C7E"/>
    <w:rsid w:val="0006097F"/>
    <w:rsid w:val="000777A2"/>
    <w:rsid w:val="0008009F"/>
    <w:rsid w:val="000807D9"/>
    <w:rsid w:val="00091B20"/>
    <w:rsid w:val="0009291D"/>
    <w:rsid w:val="00092D66"/>
    <w:rsid w:val="000A0E78"/>
    <w:rsid w:val="000A3367"/>
    <w:rsid w:val="000A4EC2"/>
    <w:rsid w:val="000A6B5C"/>
    <w:rsid w:val="000B20C3"/>
    <w:rsid w:val="000C5F28"/>
    <w:rsid w:val="000D1300"/>
    <w:rsid w:val="000D30C5"/>
    <w:rsid w:val="000E1E39"/>
    <w:rsid w:val="000E4D39"/>
    <w:rsid w:val="00106EF4"/>
    <w:rsid w:val="0011339B"/>
    <w:rsid w:val="001179C9"/>
    <w:rsid w:val="001249FB"/>
    <w:rsid w:val="00163DEA"/>
    <w:rsid w:val="00177F0F"/>
    <w:rsid w:val="00192A60"/>
    <w:rsid w:val="001A2502"/>
    <w:rsid w:val="001A3E6E"/>
    <w:rsid w:val="001B38E8"/>
    <w:rsid w:val="001B507E"/>
    <w:rsid w:val="001B6C1E"/>
    <w:rsid w:val="001B70F6"/>
    <w:rsid w:val="001C2A19"/>
    <w:rsid w:val="001F5E6B"/>
    <w:rsid w:val="00214691"/>
    <w:rsid w:val="0022454A"/>
    <w:rsid w:val="0026093B"/>
    <w:rsid w:val="00260FF7"/>
    <w:rsid w:val="00267939"/>
    <w:rsid w:val="00270238"/>
    <w:rsid w:val="00272A78"/>
    <w:rsid w:val="0027567C"/>
    <w:rsid w:val="002768DA"/>
    <w:rsid w:val="00282B52"/>
    <w:rsid w:val="002A0405"/>
    <w:rsid w:val="002A35C0"/>
    <w:rsid w:val="002B2F5A"/>
    <w:rsid w:val="002B59A8"/>
    <w:rsid w:val="002E3DFF"/>
    <w:rsid w:val="002F0525"/>
    <w:rsid w:val="002F158A"/>
    <w:rsid w:val="002F6B47"/>
    <w:rsid w:val="00301AA6"/>
    <w:rsid w:val="00303D02"/>
    <w:rsid w:val="00306B3A"/>
    <w:rsid w:val="00314FEF"/>
    <w:rsid w:val="00335052"/>
    <w:rsid w:val="00337B8B"/>
    <w:rsid w:val="00340362"/>
    <w:rsid w:val="00340980"/>
    <w:rsid w:val="00353E3C"/>
    <w:rsid w:val="00362E84"/>
    <w:rsid w:val="00363233"/>
    <w:rsid w:val="003726F1"/>
    <w:rsid w:val="00381C23"/>
    <w:rsid w:val="00392EF2"/>
    <w:rsid w:val="003A4D1A"/>
    <w:rsid w:val="003C5E50"/>
    <w:rsid w:val="003D0277"/>
    <w:rsid w:val="003D24BF"/>
    <w:rsid w:val="003D5A34"/>
    <w:rsid w:val="003D73DC"/>
    <w:rsid w:val="003F6420"/>
    <w:rsid w:val="004015B5"/>
    <w:rsid w:val="00430BF2"/>
    <w:rsid w:val="0043520B"/>
    <w:rsid w:val="00436910"/>
    <w:rsid w:val="00443EE4"/>
    <w:rsid w:val="00444698"/>
    <w:rsid w:val="00447816"/>
    <w:rsid w:val="004518D0"/>
    <w:rsid w:val="00455F95"/>
    <w:rsid w:val="00464692"/>
    <w:rsid w:val="00464A0A"/>
    <w:rsid w:val="00481C4A"/>
    <w:rsid w:val="00484D8B"/>
    <w:rsid w:val="00490C49"/>
    <w:rsid w:val="004911AE"/>
    <w:rsid w:val="00497D84"/>
    <w:rsid w:val="004A4BA5"/>
    <w:rsid w:val="004B1B74"/>
    <w:rsid w:val="004C12A2"/>
    <w:rsid w:val="004F0C96"/>
    <w:rsid w:val="00502CFA"/>
    <w:rsid w:val="00504E1F"/>
    <w:rsid w:val="0050677F"/>
    <w:rsid w:val="00511F0C"/>
    <w:rsid w:val="0053652F"/>
    <w:rsid w:val="005431A0"/>
    <w:rsid w:val="0054571E"/>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10B8"/>
    <w:rsid w:val="00656450"/>
    <w:rsid w:val="00660C7C"/>
    <w:rsid w:val="00666812"/>
    <w:rsid w:val="0067251F"/>
    <w:rsid w:val="006940FB"/>
    <w:rsid w:val="00694357"/>
    <w:rsid w:val="006B1334"/>
    <w:rsid w:val="006C1601"/>
    <w:rsid w:val="006C28E9"/>
    <w:rsid w:val="006C5699"/>
    <w:rsid w:val="006E12B3"/>
    <w:rsid w:val="006F34AD"/>
    <w:rsid w:val="006F7E6F"/>
    <w:rsid w:val="00706B5C"/>
    <w:rsid w:val="00707186"/>
    <w:rsid w:val="00710FFC"/>
    <w:rsid w:val="00717300"/>
    <w:rsid w:val="00726B16"/>
    <w:rsid w:val="00726CB4"/>
    <w:rsid w:val="00741F9F"/>
    <w:rsid w:val="0074542A"/>
    <w:rsid w:val="00761E18"/>
    <w:rsid w:val="0076537B"/>
    <w:rsid w:val="00780896"/>
    <w:rsid w:val="007818EC"/>
    <w:rsid w:val="0079200F"/>
    <w:rsid w:val="007925EF"/>
    <w:rsid w:val="007926EC"/>
    <w:rsid w:val="007946BE"/>
    <w:rsid w:val="00797858"/>
    <w:rsid w:val="007A7194"/>
    <w:rsid w:val="007B3B08"/>
    <w:rsid w:val="007B49B5"/>
    <w:rsid w:val="007C575C"/>
    <w:rsid w:val="007C7649"/>
    <w:rsid w:val="007D22F0"/>
    <w:rsid w:val="007E14B2"/>
    <w:rsid w:val="007E4804"/>
    <w:rsid w:val="007F590C"/>
    <w:rsid w:val="00801476"/>
    <w:rsid w:val="00803A60"/>
    <w:rsid w:val="00803E26"/>
    <w:rsid w:val="00830040"/>
    <w:rsid w:val="0084451E"/>
    <w:rsid w:val="00864417"/>
    <w:rsid w:val="00886BE1"/>
    <w:rsid w:val="0088792B"/>
    <w:rsid w:val="008918EE"/>
    <w:rsid w:val="008963D0"/>
    <w:rsid w:val="008971E9"/>
    <w:rsid w:val="008A4B4C"/>
    <w:rsid w:val="008D18D1"/>
    <w:rsid w:val="008D3719"/>
    <w:rsid w:val="008F11FA"/>
    <w:rsid w:val="008F695C"/>
    <w:rsid w:val="00922720"/>
    <w:rsid w:val="00931BF1"/>
    <w:rsid w:val="00947AF5"/>
    <w:rsid w:val="00954CCA"/>
    <w:rsid w:val="00972B2C"/>
    <w:rsid w:val="00977CBD"/>
    <w:rsid w:val="00980018"/>
    <w:rsid w:val="00993841"/>
    <w:rsid w:val="00994212"/>
    <w:rsid w:val="00997D02"/>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B7C54"/>
    <w:rsid w:val="00AD21E2"/>
    <w:rsid w:val="00AD71AB"/>
    <w:rsid w:val="00AE2908"/>
    <w:rsid w:val="00B10F20"/>
    <w:rsid w:val="00B31610"/>
    <w:rsid w:val="00B324AF"/>
    <w:rsid w:val="00B3268B"/>
    <w:rsid w:val="00B45E2A"/>
    <w:rsid w:val="00B5102F"/>
    <w:rsid w:val="00B56292"/>
    <w:rsid w:val="00B755F5"/>
    <w:rsid w:val="00B80D6E"/>
    <w:rsid w:val="00B928FF"/>
    <w:rsid w:val="00B959FE"/>
    <w:rsid w:val="00BA0D01"/>
    <w:rsid w:val="00BC1B85"/>
    <w:rsid w:val="00BC24D6"/>
    <w:rsid w:val="00BC3A19"/>
    <w:rsid w:val="00BC5D99"/>
    <w:rsid w:val="00BD268F"/>
    <w:rsid w:val="00BF4AE1"/>
    <w:rsid w:val="00C25614"/>
    <w:rsid w:val="00C306A2"/>
    <w:rsid w:val="00C434F3"/>
    <w:rsid w:val="00C4387C"/>
    <w:rsid w:val="00C46B2B"/>
    <w:rsid w:val="00C63007"/>
    <w:rsid w:val="00C653B9"/>
    <w:rsid w:val="00C769FB"/>
    <w:rsid w:val="00C86937"/>
    <w:rsid w:val="00C87649"/>
    <w:rsid w:val="00CA0A35"/>
    <w:rsid w:val="00CA1BED"/>
    <w:rsid w:val="00CA3981"/>
    <w:rsid w:val="00CB7ACD"/>
    <w:rsid w:val="00CC5266"/>
    <w:rsid w:val="00CD4B84"/>
    <w:rsid w:val="00CE1D08"/>
    <w:rsid w:val="00CF0841"/>
    <w:rsid w:val="00CF115F"/>
    <w:rsid w:val="00CF7353"/>
    <w:rsid w:val="00D02080"/>
    <w:rsid w:val="00D0334C"/>
    <w:rsid w:val="00D247D7"/>
    <w:rsid w:val="00D51169"/>
    <w:rsid w:val="00D526D5"/>
    <w:rsid w:val="00D57F08"/>
    <w:rsid w:val="00D617B0"/>
    <w:rsid w:val="00D85B54"/>
    <w:rsid w:val="00D86A67"/>
    <w:rsid w:val="00D876B5"/>
    <w:rsid w:val="00D970E8"/>
    <w:rsid w:val="00DB23E0"/>
    <w:rsid w:val="00DC1F53"/>
    <w:rsid w:val="00DC4718"/>
    <w:rsid w:val="00DD1493"/>
    <w:rsid w:val="00DD2141"/>
    <w:rsid w:val="00DD5965"/>
    <w:rsid w:val="00DF1728"/>
    <w:rsid w:val="00DF2CD6"/>
    <w:rsid w:val="00DF3EC0"/>
    <w:rsid w:val="00DF55E3"/>
    <w:rsid w:val="00DF59EA"/>
    <w:rsid w:val="00E02845"/>
    <w:rsid w:val="00E06AAF"/>
    <w:rsid w:val="00E257F5"/>
    <w:rsid w:val="00E30868"/>
    <w:rsid w:val="00E36640"/>
    <w:rsid w:val="00E41A42"/>
    <w:rsid w:val="00E44005"/>
    <w:rsid w:val="00E602EC"/>
    <w:rsid w:val="00E63E79"/>
    <w:rsid w:val="00E72C04"/>
    <w:rsid w:val="00E843B5"/>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71892"/>
    <w:rsid w:val="00F8079C"/>
    <w:rsid w:val="00F81624"/>
    <w:rsid w:val="00F81BE4"/>
    <w:rsid w:val="00F96170"/>
    <w:rsid w:val="00FA37E0"/>
    <w:rsid w:val="00FA6D79"/>
    <w:rsid w:val="00FB3E08"/>
    <w:rsid w:val="00FB5930"/>
    <w:rsid w:val="00FC40AC"/>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png"/><Relationship Id="rId35" Type="http://schemas.openxmlformats.org/officeDocument/2006/relationships/image" Target="media/image2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9</Pages>
  <Words>7679</Words>
  <Characters>48378</Characters>
  <Application>Microsoft Office Word</Application>
  <DocSecurity>0</DocSecurity>
  <Lines>403</Lines>
  <Paragraphs>1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5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Oguzhan Kaluk</cp:lastModifiedBy>
  <cp:revision>21</cp:revision>
  <cp:lastPrinted>2017-04-24T06:35:00Z</cp:lastPrinted>
  <dcterms:created xsi:type="dcterms:W3CDTF">2021-11-15T10:42:00Z</dcterms:created>
  <dcterms:modified xsi:type="dcterms:W3CDTF">2021-11-25T12:44:00Z</dcterms:modified>
</cp:coreProperties>
</file>